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187507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165992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185242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0592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3708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49609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45633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53701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468781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0421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3081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3607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1208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091619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16554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454931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8271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504327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0963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19598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3586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5726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7156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11012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6957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асканте Родригес Альберто</dc:creator>
  <dc:language>ru-RU</dc:language>
  <cp:keywords/>
  <dcterms:created xsi:type="dcterms:W3CDTF">2024-12-25T16:27:16Z</dcterms:created>
  <dcterms:modified xsi:type="dcterms:W3CDTF">2024-12-25T16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